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K37�X����o%[Content_Types].xml�U�n�0��kNz��</w:t>
      </w:r>
      <w:r>
        <w:rPr>
          <w:iCs/>
          <w:i/>
        </w:rPr>
        <w:t xml:space="preserve">$�.�6R�p�@��E����;@��</w:t>
      </w:r>
      <w:r>
        <w:t xml:space="preserve">�� $3�?f�l��e��5)�&amp;��6S�H���%�g��lup"j5!eD��y��"$ց�Jn�HG_p'�(��N&amp;w\Z�</w:t>
      </w:r>
      <w:r>
        <w:rPr>
          <w:rStyle w:val="VerbatimChar"/>
        </w:rPr>
        <w:t xml:space="preserve">0ƚ��gO�����yO�[Y������R&amp;�+�He�T�I��2� �&amp;�e/�����	���Q⍒�*�h)&lt;�</w:t>
      </w:r>
      <w:r>
        <w:br/>
      </w:r>
      <w:r>
        <w:rPr>
          <w:rStyle w:val="VerbatimChar"/>
        </w:rPr>
        <w:t xml:space="preserve">M||g}�w�~DJ%$�nOh�&lt;W2++M��&amp;t�J��t�� vb*�O����Q����Ni��}N/���k椰�����޺�I�bPoRYLFxT�{'.��G�ݫ���Z}�[�s��Y�C	cLz�;��1\�AW�B�a#��{�(���,�Ecq���Qw.x�ߛPK37�X�w����_rels/.rels��MN1F�y��</w:t>
      </w:r>
      <w:r>
        <w:br/>
      </w:r>
      <w:r>
        <w:rPr>
          <w:rStyle w:val="VerbatimChar"/>
        </w:rPr>
        <w:t xml:space="preserve">B�i7�Rw�X�g&amp;��Q�B�=!��]t�����r��sq1h�6-(&amp;Zz</w:t>
      </w:r>
      <w:r>
        <w:br/>
      </w:r>
      <w:r>
        <w:rPr>
          <w:rStyle w:val="VerbatimChar"/>
        </w:rPr>
        <w:t xml:space="preserve">�������oIj�.U[B�0��[�b�T��8ԟ.fOR���D�zƋ������L����NAm^�]��E���Ȉ_�J�ܳhx�٢�,7</w:t>
      </w:r>
      <w:r>
        <w:br/>
      </w:r>
      <w:r>
        <w:rPr>
          <w:rStyle w:val="VerbatimChar"/>
        </w:rPr>
        <w:t xml:space="preserve">���Ω�{�</w:t>
      </w:r>
      <w:r>
        <w:t xml:space="preserve">�NR��Y�o��s</w:t>
      </w:r>
      <w:r>
        <w:rPr>
          <w:iCs/>
          <w:i/>
        </w:rPr>
        <w:t xml:space="preserve">�)�Q��ӕ��&gt;z�$�&amp;fzO�]�sIfW$��&gt;2_Nxp��7PK37�Xs^�uword/document.xml���O�F�����U�$t,�0-���uH��euؗ�Ծ;ݝ�Wm'4Zډij������6FC�?����B�q�BW�N%���s���{���8㹠�w6��f(a��.�ʍɫjA�8&lt;T+���=���1/�L�"-�:�*ȃ#a��D���ee�F�M���z�0u:X�b��</w:t>
      </w:r>
      <w:r>
        <w:rPr>
          <w:rStyle w:val="VerbatimChar"/>
          <w:iCs/>
          <w:i/>
        </w:rPr>
        <w:t xml:space="preserve">H��Xh���"*	�����W�1��b�z��'%�Z�+Ɣ�%�Q=iF�s�q��q</w:t>
      </w:r>
      <w:r>
        <w:br/>
      </w:r>
      <w:r>
        <w:rPr>
          <w:rStyle w:val="VerbatimChar"/>
          <w:iCs/>
          <w:i/>
        </w:rPr>
        <w:t xml:space="preserve">v$Z2��3���1�R�:A�&gt;�W�g</w:t>
      </w:r>
      <w:r>
        <w:rPr>
          <w:iCs/>
          <w:i/>
        </w:rPr>
        <w:t xml:space="preserve"/>
      </w:r>
      <w:r>
        <w:br/>
      </w:r>
      <w:r>
        <w:rPr>
          <w:iCs/>
          <w:i/>
        </w:rPr>
        <w:t xml:space="preserve">�h�P�6���ѕv~�Y�2!�.�b��r�a\�C� Re}xH�</w:t>
      </w:r>
      <w:r>
        <w:br/>
      </w:r>
      <w:r>
        <w:rPr>
          <w:iCs/>
          <w:i/>
        </w:rPr>
        <w:t xml:space="preserve">��tva�Sh!S� qĪH�uQ!�֕K���V��e��{�xM���R���{�� �|��y��l1�</w:t>
      </w:r>
      <w:r>
        <w:t xml:space="preserve"> </w:t>
      </w:r>
      <w:r>
        <w:t xml:space="preserve">�Sۿ�</w:t>
      </w:r>
      <w:r>
        <w:t xml:space="preserve"> </w:t>
      </w:r>
      <w:r>
        <w:rPr>
          <w:iCs/>
          <w:i/>
        </w:rPr>
        <w:t xml:space="preserve">���n7��?��k5� ��ڝ�&gt;2��~cv���4#</w:t>
      </w:r>
      <w:r>
        <w:br/>
      </w:r>
      <w:r>
        <w:rPr>
          <w:iCs/>
          <w:i/>
        </w:rPr>
        <w:t xml:space="preserve">��~�x������j�H{#���|B-hu�0x{�܁���N�'��ĵ</w:t>
      </w:r>
      <w:r>
        <w:rPr>
          <w:rStyle w:val="VerbatimChar"/>
          <w:iCs/>
          <w:i/>
        </w:rPr>
        <w:t xml:space="preserve">s-��nml�������D���_��c͈��@d}a+x�&lt;�1�/س\XcdE�x2��2'�܅����ނ:♘&gt;�Z�n�n�_���'R�Vc���������o�&lt;�&lt;;��D�Zn���#��_����;�9d �u���nj=�.	�fZ}���@�_��D��i��D�4�������f�y��o[��)b���VtlSacv�Pz���Xג9�Z�Qǘ��+���֩�	CMDe��C</w:t>
      </w:r>
      <w:r>
        <w:br/>
      </w:r>
      <w:r>
        <w:rPr>
          <w:rStyle w:val="VerbatimChar"/>
          <w:iCs/>
          <w:i/>
        </w:rPr>
        <w:t xml:space="preserve">پfa�;u��!�--K��N�L3u�b�</w:t>
      </w:r>
      <w:r>
        <w:br/>
      </w:r>
      <w:r>
        <w:rPr>
          <w:rStyle w:val="VerbatimChar"/>
          <w:iCs/>
          <w:i/>
        </w:rPr>
        <w:t xml:space="preserve">mYe��v���o�Oε7�m57?�y2̾���Z��O��#[������g#.��&lt;�Q�V=U⦬,���fd��w�v�</w:t>
      </w:r>
      <w:r>
        <w:rPr>
          <w:iCs/>
          <w:i/>
        </w:rPr>
        <w:t xml:space="preserve">O6ѕr���hU/��%��̘��zky&gt;v\</w:t>
      </w:r>
      <w:r>
        <w:br/>
      </w:r>
      <w:r>
        <w:rPr>
          <w:iCs/>
          <w:i/>
        </w:rPr>
        <w:t xml:space="preserve">k�����I��3[h{o)�]�-�9N��kh����PsK�W�u��;r]�����oӝ~�����)��6��i��We��E�bq§</w:t>
      </w:r>
      <w:r>
        <w:t xml:space="preserve">�7�~ىC��)�H�1,#��c� �2=�h���� ������mk�℗��!��</w:t>
      </w:r>
      <w:r>
        <w:rPr>
          <w:iCs/>
          <w:i/>
        </w:rPr>
        <w:t xml:space="preserve">���8P?</w:t>
      </w:r>
      <w:r>
        <w:t xml:space="preserve">Ί5Ʈ�ߘ</w:t>
      </w:r>
      <w:r>
        <w:rPr>
          <w:iCs/>
          <w:i/>
        </w:rPr>
        <w:t xml:space="preserve">¢�\ٔ0</w:t>
      </w:r>
      <w:r>
        <w:br/>
      </w:r>
      <w:r>
        <w:rPr>
          <w:iCs/>
          <w:i/>
        </w:rPr>
        <w:t xml:space="preserve">F��4�|���dJ�s�mi��0T��^�ݲ4��Ȥ���X�.����x���h�f�{,{ ����e�%���6zSo�-�We���{ ��;�0�Χi�NǸLr㉩���</w:t>
      </w:r>
      <w:r>
        <w:rPr>
          <w:iCs/>
          <w:i/>
          <w:iCs/>
          <w:i/>
        </w:rPr>
        <w:t xml:space="preserve">hïPK37�X(}�U9kword/</w:t>
      </w:r>
      <w:r>
        <w:rPr>
          <w:iCs/>
          <w:i/>
        </w:rPr>
        <w:t xml:space="preserve">rels/document.xml.rels�ԽN�0�W��c�J��v�,�u.���C�ڷ�%%NQ��?w��u�jsP]� �K� 2�9�@ SI��|�Y��z����o��Y(Ѿ -�}d̋��X�!��Sãk��b�</w:t>
      </w:r>
      <w:r>
        <w:rPr>
          <w:rStyle w:val="VerbatimChar"/>
          <w:iCs/>
          <w:i/>
        </w:rPr>
        <w:t xml:space="preserve">�&lt;_07�A.{f���:������h�Ҙ�^��&gt;ɶUAܶ����,��Зd,���?�0$��b8f�N�,��v�w�1�SKj���F�}t�aj��(XD�O0ĳ�WaP�����*�aj�0�E�2"~�Ԇ6tr������Qq���{��b�9EV��9���B3/�=m�P�j��z&gt; 8�7��k��PK37�X2����Bword/_rels/footnotes.xml.rels��AK1��J��v܃���^T؃@i3ӲmZ����{"���cH����x��&gt;�q,4��@!��#m|,�w�p��wL���XY��x��{}2�]�lY��$���l��m3պ���������e��Z�?Ĳ���sq{F��MRK�ΠN~�v�ɴضa�v</w:t>
      </w:r>
      <w:r>
        <w:rPr>
          <w:iCs/>
          <w:i/>
        </w:rPr>
        <w:t xml:space="preserve">���u����5�V�ߵ#�1ׄ?���寗K�F6�2�hnʘ�PK37�X���LK�word/numbering.xml����� �</w:t>
      </w:r>
      <w:r>
        <w:rPr>
          <w:iCs/>
          <w:i/>
          <w:iCs/>
          <w:i/>
        </w:rPr>
        <w:t xml:space="preserve">�p</w:t>
      </w:r>
      <w:r>
        <w:rPr>
          <w:iCs/>
          <w:i/>
        </w:rPr>
        <w:t xml:space="preserve">���ڈf/&amp;n6�=��-�&amp;@���� ���iCR/L�����ۋ�eJ��$0�a�̪���?��[��u��F��</w:t>
      </w:r>
      <w:r>
        <w:t xml:space="preserve">�R��gc�!����zV�L�ܩR�{U�</w:t>
      </w:r>
      <w:r>
        <w:rPr>
          <w:iCs/>
          <w:i/>
        </w:rPr>
        <w:t xml:space="preserve">�תʘֶRpb#AK ]Oz�F��|5&lt;��9���MR��Ͷ���D��,n�O�2~���h�U����[ns�</w:t>
      </w:r>
      <w:r>
        <w:br/>
      </w:r>
      <w:r>
        <w:rPr>
          <w:iCs/>
          <w:i/>
        </w:rPr>
        <w:t xml:space="preserve">��f,86�3s7��w�#E�N���V.���9��eh���Le�?</w:t>
      </w:r>
      <w:r>
        <w:rPr>
          <w:rStyle w:val="VerbatimChar"/>
          <w:iCs/>
          <w:i/>
        </w:rPr>
        <w:t xml:space="preserve">�\y��F}�g�</w:t>
      </w:r>
      <w:r>
        <w:rPr>
          <w:iCs/>
          <w:i/>
        </w:rPr>
        <w:t xml:space="preserve">z� �|����� �!���,I|Ȣ���1�![LOͽ&amp; ��l��&amp;</w:t>
      </w:r>
      <w:r>
        <w:rPr>
          <w:rStyle w:val="VerbatimChar"/>
          <w:iCs/>
          <w:i/>
        </w:rPr>
        <w:t xml:space="preserve">����$ӓ��?'=��������y��o[}\������l�PK37�X��D�Rword/styles.xml�\Ks�8��</w:t>
      </w:r>
      <w:r>
        <w:rPr>
          <w:iCs/>
          <w:i/>
        </w:rPr>
        <w:t xml:space="preserve">鰷��%�gJ���k3�7R�3HB�$�A;�</w:t>
      </w:r>
      <w:r>
        <w:rPr>
          <w:iCs/>
          <w:i/>
          <w:iCs/>
          <w:i/>
        </w:rPr>
        <w:t xml:space="preserve">��!�"E:��4� �h���h���ϟ�k&lt;A"�</w:t>
      </w:r>
      <w:r>
        <w:rPr>
          <w:iCs/>
          <w:i/>
        </w:rPr>
        <w:t xml:space="preserve">�� z�m� {���^�3{~x�|��k�W亷�4���C{=���3�PV$�&gt;�l�</w:t>
      </w:r>
      <w:r>
        <w:br/>
      </w:r>
      <w:r>
        <w:rPr>
          <w:iCs/>
          <w:i/>
        </w:rPr>
        <w:t xml:space="preserve">o�yЧ��</w:t>
      </w:r>
      <w:r>
        <w:rPr>
          <w:rStyle w:val="VerbatimChar"/>
          <w:iCs/>
          <w:i/>
        </w:rPr>
        <w:t xml:space="preserve">0���F</w:t>
      </w:r>
      <w:r>
        <w:br/>
      </w:r>
      <w:r>
        <w:rPr>
          <w:rStyle w:val="VerbatimChar"/>
          <w:iCs/>
          <w:i/>
        </w:rPr>
        <w:t xml:space="preserve">w({Io�uz{��	�a2h�����&gt;��0B۷p"���Fԑ���UieZ��K���x���КA��=��|��!�1�R��9����C�*;���_;�k����h�/[��R�[&amp;��� �Vs�u�ﾭz�~Rʺxߗ��</w:t>
      </w:r>
      <w:r>
        <w:br/>
      </w:r>
      <w:r>
        <w:rPr>
          <w:rStyle w:val="VerbatimChar"/>
          <w:iCs/>
          <w:i/>
        </w:rPr>
        <w:t xml:space="preserve">�b#:�����H </w:t>
      </w:r>
      <w:r>
        <w:br/>
      </w:r>
      <w:r>
        <w:rPr>
          <w:rStyle w:val="VerbatimChar"/>
          <w:iCs/>
          <w:i/>
        </w:rPr>
        <w:t xml:space="preserve">1X\�qy�b��F��0�2Ƭb�1��ȧ��鄛���gl?BgEY��� ���R�%�XA}B������A� �"��;��;��#��	A�������w��&gt;�˫�K����-�����Lc�6�g��Ƙ���Iי8&gt;�;/k����+�F&gt;����~9,��r��������p���I�_</w:t>
      </w:r>
      <w:r>
        <w:rPr>
          <w:iCs/>
          <w:i/>
        </w:rPr>
        <w:t xml:space="preserve">A</w:t>
      </w:r>
      <w:r>
        <w:br/>
      </w:r>
      <w:r>
        <w:rPr>
          <w:iCs/>
          <w:i/>
        </w:rPr>
        <w:t xml:space="preserve">'H.���bOPB����&gt;d~���fHz�ʽ�7�Y�J�֨��K�:k�Ȋ�:a���Q����Y�ٶFԅ�-KZ7�o��h�~�0����+�����~��F���fa1|���N��l���tV�$}�kS�.KQ\�1���RR2f�XZ]</w:t>
      </w:r>
      <w:r>
        <w:rPr>
          <w:rStyle w:val="VerbatimChar"/>
          <w:iCs/>
          <w:i/>
        </w:rPr>
        <w:t xml:space="preserve">cL�ɂX:��u�Ѣz���2�G�˹9/���B�X{�P!�'��s�Ȣ�h�+�2o��'D&lt;Q�xRL1hbrĪ7����1J����q����maj�7~s�V��</w:t>
      </w:r>
      <w:r>
        <w:br/>
      </w:r>
      <w:r>
        <w:rPr>
          <w:rStyle w:val="VerbatimChar"/>
          <w:iCs/>
          <w:i/>
        </w:rPr>
        <w:t xml:space="preserve">)ai�YFH��v�!��W�L?��bP�]*������ʊ+z��+�?��_U�l�7���"Z�^���W#�YY.���/���c�_҉6R�����}��_Pkە(�NI��4����*�U�2qD�~~rS</w:t>
      </w:r>
      <w:r>
        <w:rPr>
          <w:iCs/>
          <w:i/>
        </w:rPr>
        <w:t xml:space="preserve">u)�v7������ܖn+G[��Q�,!֨1G���Q��wPT��Qtx�(�Y��6�hLы3E���U��U���Ptܘ��3E�^���7K����&lt;ST���MP�</w:t>
      </w:r>
      <w:r>
        <w:br/>
      </w:r>
      <w:r>
        <w:rPr>
          <w:iCs/>
          <w:i/>
        </w:rPr>
        <w:t xml:space="preserve">�rҘ��3)R^�R�2 ��I8=�P!��{ڙ��Ih6&amp;�y&amp;�B�附�H8kL�ٙ�</w:t>
      </w:r>
      <w:r>
        <w:br/>
      </w:r>
      <w:r>
        <w:rPr>
          <w:iCs/>
          <w:i/>
        </w:rPr>
        <w:t xml:space="preserve"> </w:t>
      </w:r>
      <w:r>
        <w:rPr>
          <w:iCs/>
          <w:i/>
        </w:rPr>
        <w:t xml:space="preserve">�3 �$ፋ��f���ơWB�&lt;�y-"�6</w:t>
      </w:r>
      <w:r>
        <w:t xml:space="preserve">�o�}��7���jBGnhry�܋�;Z�Jo�!w�1�1���</w:t>
      </w:r>
      <w:r>
        <w:rPr>
          <w:iCs/>
          <w:i/>
        </w:rPr>
        <w:t xml:space="preserve">5�%{�8t��/3��E\�/{U�gg�{��=HJ�o����,#Vϡ�ٓ��4��������cҲ4TB����K�O-�0X�Np:��kֳ��'m����(&gt;ڤ88�+�� �i7�jK S��:}�yv�S?{R'�V��H֡��_�s����j�m���B��ܾ&amp;</w:t>
      </w:r>
      <w:r>
        <w:t xml:space="preserve">����q�v1�Q[Q~��h�+��T��0�-�C���k3�r\�P�w��YU����i�#��{</w:t>
      </w:r>
      <w:r>
        <w:br/>
      </w:r>
      <w:r>
        <w:t xml:space="preserve">�W��K�f�zG��y?��l�r[Sk�b�͎K!��ؓu�x0�-@�B־A�x�&lt;</w:t>
      </w:r>
      <w:r>
        <w:rPr>
          <w:iCs/>
          <w:i/>
        </w:rPr>
        <w:t xml:space="preserve">l</w:t>
      </w:r>
      <w:r>
        <w:br/>
      </w:r>
      <w:r>
        <w:rPr>
          <w:iCs/>
          <w:i/>
        </w:rPr>
        <w:t xml:space="preserve">�</w:t>
      </w:r>
      <w:r>
        <w:br/>
      </w:r>
      <w:r>
        <w:rPr>
          <w:iCs/>
          <w:i/>
        </w:rPr>
        <w:t xml:space="preserve">u</w:t>
      </w:r>
      <w:r>
        <w:t xml:space="preserve">��zJ(���iQ��vϴ�&lt;�ml�Pjl�Q￷��z,m�n2T=ݎ</w:t>
      </w:r>
      <w:r>
        <w:br/>
      </w:r>
      <w:r>
        <w:t xml:space="preserve">�NC</w:t>
      </w:r>
      <w:r>
        <w:rPr>
          <w:rStyle w:val="VerbatimChar"/>
        </w:rPr>
        <w:t xml:space="preserve">��q�~��q����ey</w:t>
      </w:r>
      <w:r>
        <w:t xml:space="preserve">��V�E�e�^ ��wH,@��ȖT�)e UՑ�?��C�0;u�U%��F�U</w:t>
      </w:r>
      <w:r>
        <w:rPr>
          <w:iCs/>
          <w:i/>
        </w:rPr>
        <w:t xml:space="preserve">ܱ�6�ܗȳ</w:t>
      </w:r>
      <w:r>
        <w:rPr>
          <w:rStyle w:val="VerbatimChar"/>
          <w:iCs/>
          <w:i/>
        </w:rPr>
        <w:t xml:space="preserve">}$ZF���!�OR_��۰6��8%����$��</w:t>
      </w:r>
      <w:r>
        <w:br/>
      </w:r>
      <w:r>
        <w:rPr>
          <w:rStyle w:val="VerbatimChar"/>
          <w:iCs/>
          <w:i/>
        </w:rPr>
        <w:t xml:space="preserve">��m�l��$�3�pJ׶J�hi��ML[�/������~ad:�����\=\t}�Pxj/�)^������o ���e׬���7?+�{J��7V���_�,��\.g��������#b30;߫��B�F��(i��T��������+m�7� 	snўA��Pmп�d���DZ{4�I��"|0��7��A&amp;</w:t>
      </w:r>
      <w:r>
        <w:br/>
      </w:r>
      <w:r>
        <w:rPr>
          <w:rStyle w:val="VerbatimChar"/>
          <w:iCs/>
          <w:i/>
        </w:rPr>
        <w:t xml:space="preserve">I�ok���/����1��</w:t>
      </w:r>
      <w:r>
        <w:rPr>
          <w:iCs/>
          <w:i/>
        </w:rPr>
        <w:t xml:space="preserve">�����Zؙ�</w:t>
      </w:r>
      <w:r>
        <w:br/>
      </w:r>
      <w:r>
        <w:rPr>
          <w:iCs/>
          <w:i/>
        </w:rPr>
        <w:t xml:space="preserve">��0�w ��A��Ü N��ŀ� g����7o�ZԲ�</w:t>
      </w:r>
      <w:r>
        <w:br/>
      </w:r>
      <w:r>
        <w:rPr>
          <w:iCs/>
          <w:i/>
        </w:rPr>
        <w:t xml:space="preserve">p�t�i&gt;�tR���S���h#���Vħ����"�$':��~��3"aFE�mL����4;6�� 0Ѯ1��]�7�����I���ڠ�0�X)z�q�O~�D���v�6hE0���c��g��R3��΢a��) o��d����M�g#�����|���ȷ�h$�Z���)�:�����6�I�6����tjw�ɤ�l�\�ϔŧz�� ��.�Z�X�</w:t>
      </w:r>
      <w:r>
        <w:rPr>
          <w:iCs/>
          <w:i/>
          <w:iCs/>
          <w:i/>
        </w:rPr>
        <w:t xml:space="preserve">�'���N�wI�Q���ǟ�a�D-@O ���@</w:t>
      </w:r>
      <w:r>
        <w:rPr>
          <w:rStyle w:val="VerbatimChar"/>
          <w:iCs/>
          <w:i/>
          <w:iCs/>
          <w:i/>
        </w:rPr>
        <w:t xml:space="preserve">��^z:��V9՞��};�l�hET���m�O��</w:t>
      </w:r>
      <w:r>
        <w:rPr>
          <w:iCs/>
          <w:i/>
          <w:iCs/>
          <w:i/>
        </w:rPr>
        <w:t xml:space="preserve">4��W�ea� �G}�Q応w~�Sp%�U�'���;$щ1w���� ��� ^����</w:t>
      </w:r>
      <w:r>
        <w:br/>
      </w:r>
      <w:r>
        <w:rPr>
          <w:iCs/>
          <w:i/>
          <w:iCs/>
          <w:i/>
        </w:rPr>
        <w:t xml:space="preserve">� Ny|����K������PK37�X�iKword/footnotes.xml���n�0 �</w:t>
      </w:r>
      <w:r>
        <w:rPr>
          <w:iCs/>
          <w:i/>
        </w:rPr>
        <w:t xml:space="preserve">�NCw�&amp;�R��=@B�D��6d{���l]�M�G���l��}�!� �</w:t>
      </w:r>
      <w:r>
        <w:rPr>
          <w:iCs/>
          <w:i/>
          <w:iCs/>
          <w:i/>
        </w:rPr>
        <w:t xml:space="preserve">�����Z돵x;�/b�T���ʒ�Sk�3�RJҽq�6�O��)N)el�6D���T��)����</w:t>
      </w:r>
      <w:r>
        <w:rPr>
          <w:rStyle w:val="VerbatimChar"/>
          <w:iCs/>
          <w:i/>
          <w:iCs/>
          <w:i/>
        </w:rPr>
        <w:t xml:space="preserve">��6{У3����������bD_^P�����\�+ϔ˳(������-V�OK[j�d-���z����G�/��O�?��O�bɟ��B�g����&amp;(T(Rٶ�(fM8&lt;��͙l*97ȹW���u�[�|{cC��W	5_PK37�Xn�qword/comments.xml����� �W	�S�=�E��R�	� �4BƑ����X�%�$2�8���c5[b���]#*�</w:t>
      </w:r>
      <w:r>
        <w:br/>
      </w:r>
      <w:r>
        <w:rPr>
          <w:rStyle w:val="VerbatimChar"/>
          <w:iCs/>
          <w:i/>
          <w:iCs/>
          <w:i/>
        </w:rPr>
        <w:t xml:space="preserve">v��Zq������tL� ������Y�V1%%�����s�G�n2!u��X���(��� A;/�0���������ġ �!;����.�b"��g�X�</w:t>
      </w:r>
      <w:r>
        <w:br/>
      </w:r>
      <w:r>
        <w:rPr>
          <w:rStyle w:val="VerbatimChar"/>
          <w:iCs/>
          <w:i/>
          <w:iCs/>
          <w:i/>
        </w:rPr>
        <w:t xml:space="preserve">���%1J�0���oV�����^3YG:�Yopf��Sq��x)l0^���(�J��PK37�Xd�5�GdocProps/core.xml���n�0�_%�=qB(�V�V�Z�R�Z�f�K��dox��B������~��]-��M~�e͂YN0�Je�y_��{��+ᘰ^�u�QAHb�	L��":Fi[�&lt;d�a���^s��o��b���&lt;�Q</w:t>
      </w:r>
      <w:r>
        <w:br/>
      </w:r>
      <w:r>
        <w:rPr>
          <w:rStyle w:val="VerbatimChar"/>
          <w:iCs/>
          <w:i/>
          <w:iCs/>
          <w:i/>
        </w:rPr>
        <w:t xml:space="preserve">�%GN��ԍDrBJ1"ݷo{�Z�</w:t>
      </w:r>
      <w:r>
        <w:rPr>
          <w:iCs/>
          <w:i/>
          <w:iCs/>
          <w:i/>
        </w:rPr>
        <w:t xml:space="preserve">0�"+�ŋ�u���+�Z���M�Y���Fc�uYW�֘���/�o���2�@�J</w:t>
      </w:r>
      <w:r>
        <w:br/>
      </w:r>
      <w:r>
        <w:rPr>
          <w:iCs/>
          <w:i/>
          <w:iCs/>
          <w:i/>
        </w:rPr>
        <w:t xml:space="preserve">�</w:t>
      </w:r>
      <w:r>
        <w:br/>
      </w:r>
      <w:r>
        <w:rPr>
          <w:iCs/>
          <w:i/>
          <w:iCs/>
          <w:i/>
        </w:rPr>
        <w:t xml:space="preserve">[�+zYƕ����a{,�m���Y/CT���D�d��!�Y�(��+RO��4ͧi1</w:t>
      </w:r>
      <w:r>
        <w:rPr>
          <w:iCs/>
          <w:i/>
        </w:rPr>
        <w:t xml:space="preserve">�3v7g����� P�'ݨπ!��o�PK37�X4�.pj�docProps/app.xml�RMo�0 �O��z�)l0�B��v�&amp;$:8G��F�I��~N�v��i=���=;v��RW��J.�q�H�2!�e��&gt;���</w:t>
      </w:r>
      <w:r>
        <w:t xml:space="preserve">���[�4'���v���!��P3!-�ɕ����D��Q�T�td�32�l�{ðu\��M3��|v�^5��A@�d6��Q�F</w:t>
      </w:r>
      <w:r>
        <w:br/>
      </w:r>
      <w:r>
        <w:t xml:space="preserve">�+�� �I�* �|</w:t>
      </w:r>
      <w:r>
        <w:br/>
      </w:r>
      <w:r>
        <w:t xml:space="preserve">����h�%�d]�o��l2�P�F</w:t>
      </w:r>
      <w:r>
        <w:br/>
      </w:r>
      <w:r>
        <w:t xml:space="preserve">�����(2Q�%���NՆ9�|;�Jp��Up���]�</w:t>
      </w:r>
      <w:r>
        <w:rPr>
          <w:iCs/>
          <w:i/>
        </w:rPr>
        <w:t xml:space="preserve">x卑�K</w:t>
      </w:r>
      <w:r>
        <w:br/>
      </w:r>
      <w:r>
        <w:rPr>
          <w:iCs/>
          <w:i/>
        </w:rPr>
        <w:t xml:space="preserve">Nhw�� \�ӌ�dS��?�F�B�+���ﺊ2�jJz���-퀟�p����C9V���d��&gt;i�Yk&lt;R���1sr�0N��[L �t�'�d�}��?�'��E��W�PK37�Xy%���docProps/custom.xml���</w:t>
      </w:r>
      <w:r>
        <w:br/>
      </w:r>
      <w:r>
        <w:rPr>
          <w:iCs/>
          <w:i/>
        </w:rPr>
        <w:t xml:space="preserve">�0�</w:t>
      </w:r>
      <w:r>
        <w:t xml:space="preserve"> </w:t>
      </w:r>
      <w:r>
        <w:t xml:space="preserve">���DJ�^ĳ�꽤�6</w:t>
      </w:r>
      <w:r>
        <w:rPr>
          <w:rStyle w:val="VerbatimChar"/>
        </w:rPr>
        <w:t xml:space="preserve">�!�-���~��a�Ǵ�+&lt;��&lt;F#���������p�β��[��=�(�HF.̩Q��a��Ա4s��&lt;+t�[��]DVG�Oʮ������k6�������1����PK37�X�S}�word/theme/theme1.xml�YMo�6�� toe�V�u�ر׭M$n�i���P�@�I|��úa��m�a[�إ�5�:lп0��%ʦ'm�k�H=��͗�}��qD�!bӸk9@�G}]��hx�c]�|���pC�(B@�c��V(D�a�ܓӐ_�	��	er��g�H����l4����1�P׺9�</w:t>
      </w:r>
      <w:r>
        <w:t xml:space="preserve">�Q</w:t>
      </w:r>
      <w:r>
        <w:rPr>
          <w:iCs/>
          <w:i/>
        </w:rPr>
        <w:t xml:space="preserve">�ڜ � �Nx��{J��PX��I���!�ZR�O�F�XX�@.䋮�P�7/����F��91g�MEd��</w:t>
      </w:r>
      <w:r>
        <w:rPr>
          <w:rStyle w:val="VerbatimChar"/>
          <w:iCs/>
          <w:i/>
        </w:rPr>
        <w:t xml:space="preserve">:�����RC3Ӱ��SJT�y�[g	�v�^!UCe����</w:t>
      </w:r>
      <w:r>
        <w:br/>
      </w:r>
      <w:r>
        <w:rPr>
          <w:rStyle w:val="VerbatimChar"/>
          <w:iCs/>
          <w:i/>
        </w:rPr>
        <w:t xml:space="preserve">��^ hZK��^��W	���^"tk��f��.	���~�JpK��axi}��@P����</w:t>
      </w:r>
      <w:r>
        <w:rPr>
          <w:iCs/>
          <w:i/>
        </w:rPr>
        <w:t xml:space="preserve"> </w:t>
      </w:r>
      <w:r>
        <w:rPr>
          <w:iCs/>
          <w:i/>
        </w:rPr>
        <w:t xml:space="preserve">�f�LQ��PrՈ�H|���fk�� �E]�E�.eC PY��@�4����!�c������</w:t>
      </w:r>
      <w:r>
        <w:t xml:space="preserve">����\�p��Dt��(H�y��O��{ON��|r��ɽ�L��0t���&gt;���'����&gt;�e</w:t>
      </w:r>
      <w:r>
        <w:br/>
      </w:r>
      <w:r>
        <w:t xml:space="preserve">���~���</w:t>
      </w:r>
      <w:r>
        <w:rPr>
          <w:iCs/>
          <w:i/>
        </w:rPr>
        <w:t xml:space="preserve">��A</w:t>
      </w:r>
      <w:r>
        <w:br/>
      </w:r>
      <w:r>
        <w:rPr>
          <w:iCs/>
          <w:i/>
        </w:rPr>
        <w:t xml:space="preserve">��G�?y�������� ���XǏp�8�����R�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И��2</w:t>
      </w:r>
      <w:r>
        <w:br/>
      </w:r>
      <w:r>
        <w:rPr>
          <w:iCs/>
          <w:i/>
          <w:iCs/>
          <w:i/>
        </w:rPr>
        <w:t xml:space="preserve">!�)[q�a S� &gt;a~c 4{���L6#��݊��!�</w:t>
      </w:r>
      <w:r>
        <w:br/>
      </w:r>
      <w:r>
        <w:rPr>
          <w:iCs/>
          <w:i/>
          <w:iCs/>
          <w:i/>
        </w:rPr>
        <w:t xml:space="preserve">lB^ �</w:t>
      </w:r>
      <w:r>
        <w:br/>
      </w:r>
      <w:r>
        <w:rPr>
          <w:iCs/>
          <w:i/>
          <w:iCs/>
          <w:i/>
        </w:rPr>
        <w:t xml:space="preserve">r�Rң���5�N��4j���܃�Ш�����4����B�!���Kd�a�b$@�� d������1��D�;� 6f���̺�#����F��J�vn�%F��</w:t>
      </w:r>
      <w:r>
        <w:br/>
      </w:r>
      <w:r>
        <w:rPr>
          <w:iCs/>
          <w:i/>
          <w:iCs/>
          <w:i/>
        </w:rPr>
        <w:t xml:space="preserve">���PD</w:t>
      </w:r>
      <w:r>
        <w:rPr>
          <w:iCs/>
          <w:i/>
        </w:rPr>
        <w:t xml:space="preserve">��N��VÈ���P�FC�g̫� ��</w:t>
      </w:r>
      <w:r>
        <w:br/>
      </w:r>
      <w:r>
        <w:rPr>
          <w:iCs/>
          <w:i/>
        </w:rPr>
        <w:t xml:space="preserve">&gt;��H��f��ɞRS;dU�L�#�:�T�nӃ~��l7�C�!?� �.f;huͤc��g�6F�+�Bs��o�l��+:����u$�5|�Zv�g�&lt;|�����qm,��Z�bS�S�㷣'o�i��Һגߵ�w-�%�|�F\�^[?T+�Q� {� �3��sյ����I5P��D���q�� TπQ�1�~��Q</w:t>
      </w:r>
      <w:r>
        <w:rPr>
          <w:iCs/>
          <w:i/>
          <w:iCs/>
          <w:i/>
        </w:rPr>
        <w:t xml:space="preserve">��8H(�7 �V���b龚s�ۤ�C�C�l�U�f��(ສV</w:t>
      </w:r>
      <w:r>
        <w:rPr>
          <w:iCs/>
          <w:i/>
        </w:rPr>
        <w:t xml:space="preserve">bUu�K���ɐ+�s�}����ZL��0���Yk�fr���%̳�3�4�T��G�y�G��fb�ю���r����E��u�u��Z��Iך�#�|�)��� �Z�Ȝ&lt;}i.8�^S_Ní���$a\lCf4���B%.]h��T�����^V���q�U;�� ��y�f����T ��G</w:t>
      </w:r>
      <w:r>
        <w:rPr>
          <w:rStyle w:val="VerbatimChar"/>
          <w:iCs/>
          <w:i/>
        </w:rPr>
        <w:t xml:space="preserve">L�lJ��Y���˝�90Y�����8_&amp;�_����$�y�w�</w:t>
      </w:r>
      <w:r>
        <w:br/>
      </w:r>
      <w:r>
        <w:rPr>
          <w:rStyle w:val="VerbatimChar"/>
          <w:iCs/>
          <w:i/>
        </w:rPr>
        <w:t xml:space="preserve">���0B�4�����K�5����}I�W�N[��A��A��iעL�T��$�ސ��R&amp;</w:t>
      </w:r>
      <w:r>
        <w:br/>
      </w:r>
      <w:r>
        <w:rPr>
          <w:rStyle w:val="VerbatimChar"/>
          <w:iCs/>
          <w:i/>
        </w:rPr>
        <w:t xml:space="preserve">rm��E�/�Scѡ��2!Y�B�����z"d���S�9��/�\R�q</w:t>
      </w:r>
      <w:r>
        <w:br/>
      </w:r>
      <w:r>
        <w:rPr>
          <w:rStyle w:val="VerbatimChar"/>
          <w:iCs/>
          <w:i/>
        </w:rPr>
        <w:t xml:space="preserve">�y���CDF�"^KC</w:t>
      </w:r>
      <w:r>
        <w:rPr>
          <w:iCs/>
          <w:i/>
        </w:rPr>
        <w:t xml:space="preserve">��h+y,p1q�i�����P�&gt;�NT�j�eCl뛀�7�����˚�f��M�~3Z܀y��l�y�</w:t>
      </w:r>
      <w:hyperlink r:id="rId20">
        <w:r>
          <w:rPr>
            <w:rStyle w:val="Hyperlink"/>
            <w:iCs/>
            <w:i/>
          </w:rPr>
          <w:t xml:space="preserve">螬PdI^��K��K�;����ԩ��k=]jo�E��珸k�{J���kk75Z�����J���J4%�O�({�e��c���τg-"�ƼϓxM����]�k�KP���eJ���
̜P�-�����o�[��L��;#d�.�f0�b�V��9c-��U2v�ȉ�S"��6�!:��?o�j�%�
��PK37�X�6��	word/fontTable.xml�]k�0������V�u��j�</w:t>
        </w:r>
      </w:hyperlink>
      <w:r>
        <w:rPr>
          <w:iCs/>
          <w:i/>
        </w:rPr>
        <w:t xml:space="preserve">��.��]�6րI$�u��;Z�</w:t>
      </w:r>
      <w:r>
        <w:rPr>
          <w:iCs/>
          <w:i/>
          <w:iCs/>
          <w:i/>
        </w:rPr>
        <w:t xml:space="preserve">:��)�7'��s���'ց</w:t>
      </w:r>
      <w:r>
        <w:rPr>
          <w:iCs/>
          <w:i/>
        </w:rPr>
        <w:t xml:space="preserve">ͤ�3�Ȣ"�;&amp;�z۬�}�Z^��&lt;��h �B�U�bcҹm�0���L���H*N ���-����I����.�S[ф8J�,ը���&amp;Z.�.U2�ZCn&lt;9�� �]]���|.�z=�L��ʑ!5u�t I�0D�7��!�n� c�45�{Z��p�kɌlYRf¸v�bd�ЖK�=x2��p�W&gt;���T�3e��e��4���/��Pn��z���"9�L]&lt;����pa��2mS�O����J'�Jp���Qf�QUP��y g%ׂ�7�����Bqm��A�&gt;��?t|�: �Bƽ�Yt��Ӌ�w���d�0���r]֦[RXv���t����F�b�$G�T/?PK37�X-/B޶�word/settings.xml�UMS�0��Wx|n� �d��r����wY^ǚ�ó�㦿�+ۊ��R��$z��v��\�T2�Za�:���q��B��:~z��&gt;�W��ʂs�و�ڮ�:���WIby��S�&amp;�4���%nS��Í��E�."�x01�A�fJp4֔nƍZ������7,�d�R���mp��-v=u'rdxIL��%�W2�ڷ�j</w:t>
      </w:r>
      <w:r>
        <w:br/>
      </w:r>
      <w:r>
        <w:rPr>
          <w:iCs/>
          <w:i/>
        </w:rPr>
        <w:t xml:space="preserve">5�R��|���o�����ks Læ���F�j�(�4M��(������|�g�Z�x6�ҿ���]$ϬHH�U�@� B��̟�Y]S�d�8�ۚ���G|�[��i�NG�,</w:t>
      </w:r>
      <w:r>
        <w:rPr>
          <w:rStyle w:val="VerbatimChar"/>
          <w:iCs/>
          <w:i/>
        </w:rPr>
        <w:t xml:space="preserve">g#v��[l�|K1��V}�|��]��HiZ(n5�z��_@^W�|5�}B�]��3��P�_�(�I�OCӗ�*�";Xjc��=J�a�̱��[dJ1.�iook�����6�q������ap*�d�t�,Ϝ�C?|X�������(n</w:t>
      </w:r>
      <w:r>
        <w:br/>
      </w:r>
      <w:r>
        <w:rPr>
          <w:rStyle w:val="VerbatimChar"/>
          <w:iCs/>
          <w:i/>
        </w:rPr>
        <w:t xml:space="preserve">�_t&amp;�����:�����N�״�֒Fכq�gz���|�!�K�+F�R�'�� hd�uո6�F�a�e{jV�hw</w:t>
      </w:r>
      <w:r>
        <w:br/>
      </w:r>
      <w:r>
        <w:rPr>
          <w:rStyle w:val="VerbatimChar"/>
          <w:iCs/>
          <w:i/>
        </w:rPr>
        <w:t xml:space="preserve">����?U�y��2"�[]3��</w:t>
      </w:r>
      <w:r>
        <w:rPr>
          <w:iCs/>
          <w:i/>
        </w:rPr>
        <w:t xml:space="preserve">�}��%G]��OBU4��Ϛ&lt;Hf�)m�rC9:���7PNy�p;�{��W�Y������ �ɳ�����N�.���8�ǊQM�n</w:t>
      </w:r>
      <w:r>
        <w:t xml:space="preserve">�;6v��S���L�����9H)�ˠ��t��Z���d�+��</w:t>
      </w:r>
      <w:r>
        <w:br/>
      </w:r>
      <w:r>
        <w:t xml:space="preserve">PK37�X�^</w:t>
      </w:r>
      <w:r>
        <w:rPr>
          <w:iCs/>
          <w:i/>
        </w:rPr>
        <w:t xml:space="preserve">���word/webSettings.xml]��</w:t>
      </w:r>
      <w:r>
        <w:br/>
      </w:r>
      <w:r>
        <w:rPr>
          <w:iCs/>
          <w:i/>
        </w:rPr>
        <w:t xml:space="preserve">�0E������.DJ���"T? �cH2%Z?ߡ��}��-�wb�HC)���B��</w:t>
      </w:r>
      <w:r>
        <w:br/>
      </w:r>
      <w:r>
        <w:rPr>
          <w:iCs/>
          <w:i/>
        </w:rPr>
        <w:t xml:space="preserve">c)���p�u���t�«��8"�X���RN)͹R�O�</w:t>
      </w:r>
      <w:r>
        <w:br/>
      </w:r>
      <w:r>
        <w:rPr>
          <w:iCs/>
          <w:i/>
        </w:rPr>
        <w:t xml:space="preserve">e8C��ћ�2�j�8�{ b�;u�����A�ۺq�{{��</w:t>
      </w:r>
      <w:r>
        <w:br/>
      </w:r>
      <w:r>
        <w:rPr>
          <w:iCs/>
          <w:i/>
        </w:rPr>
        <w:t xml:space="preserve">�b��W�t�X[�P��/PK37�X����o%[Content_Types].xmlPK37�X�w���� �</w:t>
      </w:r>
      <w:r>
        <w:t xml:space="preserve">rels/.relsPK37�Xs^�u�word/document.xmlPK37�X(}�U9k^word/</w:t>
      </w:r>
      <w:r>
        <w:rPr>
          <w:iCs/>
          <w:i/>
        </w:rPr>
        <w:t xml:space="preserve">rels/document.xml.relsPK37�X2����B�word/</w:t>
      </w:r>
      <w:r>
        <w:t xml:space="preserve">rels/footnotes.xml.relsPK37�X���LK�� word/numbering.xmlPK37�X��D�RO word/styles.xmlPK37�X�iK8word/footnotes.xmlPK37�Xn�q~word/comments.xmlPK37�Xd�5�G�docProps/core.xmlPK37�X4�.pj��docProps/app.xmlPK37�Xy%���kdocProps/custom.xmlPK37�X�S}�$word/theme/theme1.xmlPK37�X�6�� s word/fontTable.xmlPK37�X-/B޶�@"word/settings.xmlPK37�X�^_���%%word/webSettings.xmlPK �%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&#142;&#34732;P dI^&#65533;&#65533;K&#65533;&#65533;K&#65533;;&#65533;&#65533;&#65533;&#65533;&#1321;&#65533;&#65533;k=]jo&#65533;E&#65533;&#65533;&#29688;k&#65533;{J&#65533;&#65533;&#65533;kk75Z&#65533;&#65533;&#65533;&#65533;&#65533;J&#65533;&#65533;&#65533;J4%&#65533;O&#65533;({&#65533;e&#65533;&#65533;c&#65533;&#65533;&#65533;&#964;g-&quot;&#65533;&#444;&#979;xM &#65533;&#65533;&#65533;&#65533;]&#65533;k&#65533;KP&#65533;&#65533;&#65533;eJ&#65533; &#65533;&#65533;
&#796;P&#65533;-&#65533;&#65533;&#65533;&#65533;&#65533;o&#65533;[&#65533;&#65533;L&#65533;&#65533;;#d&#65533;.&#65533;f0&#65533;b&#65533;V&#65533;&#65533;9c-&#65533;&#65533;U2v&#65533;&#521;&#65533;S&quot;&#65533;&#65533;6&#65533;!:&#65533;&#65533;?o&#65533;j&#65533;%&#65533;
&#65533;&#65533;PK  37&#65533;X&#65533;6&#65533;  &#65533;	     word/fontTable.xml&#65533;]k&#65533;0&#65533;&#65533;&#65533;&#65533;&#65533;&#65533;V&#65533;u&#65533;&#65533;j&#65533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&#142;&#34732;P dI^&#65533;&#65533;K&#65533;&#65533;K&#65533;;&#65533;&#65533;&#65533;&#65533;&#1321;&#65533;&#65533;k=]jo&#65533;E&#65533;&#65533;&#29688;k&#65533;{J&#65533;&#65533;&#65533;kk75Z&#65533;&#65533;&#65533;&#65533;&#65533;J&#65533;&#65533;&#65533;J4%&#65533;O&#65533;({&#65533;e&#65533;&#65533;c&#65533;&#65533;&#65533;&#964;g-&quot;&#65533;&#444;&#979;xM &#65533;&#65533;&#65533;&#65533;]&#65533;k&#65533;KP&#65533;&#65533;&#65533;eJ&#65533; &#65533;&#65533;
&#796;P&#65533;-&#65533;&#65533;&#65533;&#65533;&#65533;o&#65533;[&#65533;&#65533;L&#65533;&#65533;;#d&#65533;.&#65533;f0&#65533;b&#65533;V&#65533;&#65533;9c-&#65533;&#65533;U2v&#65533;&#521;&#65533;S&quot;&#65533;&#65533;6&#65533;!:&#65533;&#65533;?o&#65533;j&#65533;%&#65533;
&#65533;&#65533;PK  37&#65533;X&#65533;6&#65533;  &#65533;	     word/fontTable.xml&#65533;]k&#65533;0&#65533;&#65533;&#65533;&#65533;&#65533;&#65533;V&#65533;u&#65533;&#65533;j&#65533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1T02:38:43Z</dcterms:created>
  <dcterms:modified xsi:type="dcterms:W3CDTF">2024-06-01T02:3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